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672D6" w14:textId="23E253F2" w:rsidR="001F4885" w:rsidRPr="00806016" w:rsidRDefault="00F73517" w:rsidP="00F73517">
      <w:pPr>
        <w:jc w:val="center"/>
        <w:rPr>
          <w:rFonts w:ascii="Bahnschrift SemiCondensed" w:hAnsi="Bahnschrift SemiCondensed"/>
          <w:b/>
          <w:bCs/>
          <w:color w:val="4472C4" w:themeColor="accent1"/>
          <w:sz w:val="36"/>
          <w:szCs w:val="36"/>
          <w:u w:val="single"/>
        </w:rPr>
      </w:pPr>
      <w:r w:rsidRPr="00806016">
        <w:rPr>
          <w:rFonts w:ascii="Bahnschrift SemiCondensed" w:hAnsi="Bahnschrift SemiCondensed"/>
          <w:b/>
          <w:bCs/>
          <w:color w:val="4472C4" w:themeColor="accent1"/>
          <w:sz w:val="36"/>
          <w:szCs w:val="36"/>
          <w:u w:val="single"/>
        </w:rPr>
        <w:t>Content for presentation of “Excel Analyser Program”</w:t>
      </w:r>
      <w:bookmarkStart w:id="0" w:name="_GoBack"/>
      <w:bookmarkEnd w:id="0"/>
    </w:p>
    <w:p w14:paraId="3CBB35EB" w14:textId="24196A7C" w:rsidR="00F73517" w:rsidRDefault="00F73517" w:rsidP="00F73517">
      <w:pPr>
        <w:rPr>
          <w:rFonts w:ascii="Bahnschrift SemiCondensed" w:hAnsi="Bahnschrift SemiCondensed"/>
          <w:color w:val="4472C4" w:themeColor="accent1"/>
          <w:sz w:val="24"/>
          <w:szCs w:val="24"/>
          <w:u w:val="single"/>
        </w:rPr>
      </w:pPr>
    </w:p>
    <w:p w14:paraId="7E16DDED" w14:textId="4E4CC6DB" w:rsidR="00592A2B" w:rsidRDefault="00592A2B" w:rsidP="00F73517">
      <w:pPr>
        <w:rPr>
          <w:rFonts w:ascii="Bahnschrift SemiCondensed" w:hAnsi="Bahnschrift SemiCondensed"/>
          <w:color w:val="4472C4" w:themeColor="accent1"/>
          <w:sz w:val="24"/>
          <w:szCs w:val="24"/>
          <w:u w:val="single"/>
        </w:rPr>
      </w:pPr>
    </w:p>
    <w:p w14:paraId="72759FD7" w14:textId="2581E49B" w:rsidR="00592A2B" w:rsidRDefault="00592A2B" w:rsidP="00F73517">
      <w:pPr>
        <w:rPr>
          <w:rFonts w:ascii="Bahnschrift SemiCondensed" w:hAnsi="Bahnschrift SemiCondensed"/>
          <w:color w:val="4472C4" w:themeColor="accent1"/>
          <w:sz w:val="24"/>
          <w:szCs w:val="24"/>
          <w:u w:val="single"/>
        </w:rPr>
      </w:pPr>
    </w:p>
    <w:p w14:paraId="032BDE90" w14:textId="4505DC08" w:rsidR="00592A2B" w:rsidRDefault="00592A2B" w:rsidP="00F73517">
      <w:pPr>
        <w:rPr>
          <w:rFonts w:ascii="Bahnschrift SemiCondensed" w:hAnsi="Bahnschrift SemiCondensed"/>
          <w:color w:val="4472C4" w:themeColor="accent1"/>
          <w:sz w:val="24"/>
          <w:szCs w:val="24"/>
          <w:u w:val="single"/>
        </w:rPr>
      </w:pPr>
    </w:p>
    <w:p w14:paraId="3C5AE8CA" w14:textId="06A15099" w:rsidR="00592A2B" w:rsidRDefault="00592A2B" w:rsidP="00F73517">
      <w:pPr>
        <w:rPr>
          <w:rFonts w:ascii="Bahnschrift SemiCondensed" w:hAnsi="Bahnschrift SemiCondensed"/>
          <w:color w:val="4472C4" w:themeColor="accent1"/>
          <w:sz w:val="24"/>
          <w:szCs w:val="24"/>
          <w:u w:val="single"/>
        </w:rPr>
      </w:pPr>
    </w:p>
    <w:p w14:paraId="759DAE6F" w14:textId="77777777" w:rsidR="00592A2B" w:rsidRDefault="00592A2B" w:rsidP="00F73517">
      <w:pPr>
        <w:rPr>
          <w:rFonts w:ascii="Bahnschrift SemiCondensed" w:hAnsi="Bahnschrift SemiCondensed"/>
          <w:color w:val="4472C4" w:themeColor="accent1"/>
          <w:sz w:val="24"/>
          <w:szCs w:val="24"/>
          <w:u w:val="single"/>
        </w:rPr>
      </w:pPr>
    </w:p>
    <w:p w14:paraId="0D291F10" w14:textId="6BCDA892" w:rsidR="00F73517" w:rsidRPr="00592A2B" w:rsidRDefault="00F73517" w:rsidP="00F73517">
      <w:pPr>
        <w:pStyle w:val="ListParagraph"/>
        <w:numPr>
          <w:ilvl w:val="0"/>
          <w:numId w:val="1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  <w:t>Analysis</w:t>
      </w:r>
    </w:p>
    <w:p w14:paraId="4BC8D1F0" w14:textId="77777777" w:rsidR="00F73517" w:rsidRPr="00592A2B" w:rsidRDefault="00F73517" w:rsidP="00F73517">
      <w:pPr>
        <w:pStyle w:val="ListParagraph"/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</w:p>
    <w:p w14:paraId="2E52072B" w14:textId="61E9CA72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color w:val="000000" w:themeColor="text1"/>
          <w:sz w:val="24"/>
          <w:szCs w:val="24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Write down the objectives &amp; functions of the demanded program.</w:t>
      </w:r>
    </w:p>
    <w:p w14:paraId="61085453" w14:textId="1F6B5C00" w:rsidR="00F73517" w:rsidRPr="00592A2B" w:rsidRDefault="00F73517" w:rsidP="00F73517">
      <w:pPr>
        <w:ind w:left="1080"/>
        <w:rPr>
          <w:rFonts w:ascii="Bahnschrift SemiLight SemiConde" w:hAnsi="Bahnschrift SemiLight SemiConde"/>
          <w:color w:val="000000" w:themeColor="text1"/>
          <w:sz w:val="24"/>
          <w:szCs w:val="24"/>
        </w:rPr>
      </w:pPr>
      <w:proofErr w:type="spellStart"/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Eg.</w:t>
      </w:r>
      <w:proofErr w:type="spellEnd"/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 xml:space="preserve"> Expected output examples, expected final product’s look on paper, whether implementation is possible.</w:t>
      </w:r>
    </w:p>
    <w:p w14:paraId="153E446E" w14:textId="244097ED" w:rsidR="00F73517" w:rsidRPr="00592A2B" w:rsidRDefault="00F73517" w:rsidP="00F73517">
      <w:pPr>
        <w:pStyle w:val="ListParagraph"/>
        <w:numPr>
          <w:ilvl w:val="0"/>
          <w:numId w:val="1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  <w:t xml:space="preserve">Design </w:t>
      </w:r>
    </w:p>
    <w:p w14:paraId="5D112DD9" w14:textId="77777777" w:rsidR="00F73517" w:rsidRPr="00592A2B" w:rsidRDefault="00F73517" w:rsidP="00F73517">
      <w:pPr>
        <w:pStyle w:val="ListParagraph"/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</w:p>
    <w:p w14:paraId="5BB3E3A0" w14:textId="7718B3FF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color w:val="000000" w:themeColor="text1"/>
          <w:sz w:val="24"/>
          <w:szCs w:val="24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Design the look of the final GUI (frontend)</w:t>
      </w:r>
    </w:p>
    <w:p w14:paraId="1FB1EB38" w14:textId="4ABD4742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color w:val="000000" w:themeColor="text1"/>
          <w:sz w:val="24"/>
          <w:szCs w:val="24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List out expected platforms (OS)</w:t>
      </w:r>
    </w:p>
    <w:p w14:paraId="5A638BF6" w14:textId="77777777" w:rsidR="00F73517" w:rsidRPr="00592A2B" w:rsidRDefault="00F73517" w:rsidP="00F73517">
      <w:pPr>
        <w:pStyle w:val="ListParagraph"/>
        <w:ind w:left="1080"/>
        <w:rPr>
          <w:rFonts w:ascii="Bahnschrift SemiLight SemiConde" w:hAnsi="Bahnschrift SemiLight SemiConde"/>
          <w:color w:val="000000" w:themeColor="text1"/>
          <w:sz w:val="24"/>
          <w:szCs w:val="24"/>
        </w:rPr>
      </w:pPr>
    </w:p>
    <w:p w14:paraId="610674CF" w14:textId="6470080F" w:rsidR="00F73517" w:rsidRPr="00592A2B" w:rsidRDefault="00F73517" w:rsidP="00F73517">
      <w:pPr>
        <w:pStyle w:val="ListParagraph"/>
        <w:numPr>
          <w:ilvl w:val="0"/>
          <w:numId w:val="1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  <w:t>Implementation</w:t>
      </w:r>
    </w:p>
    <w:p w14:paraId="38F2215C" w14:textId="007F8263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 xml:space="preserve">Coding </w:t>
      </w:r>
      <w:proofErr w:type="spellStart"/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wrt</w:t>
      </w:r>
      <w:proofErr w:type="spellEnd"/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 xml:space="preserve"> the designed GUI</w:t>
      </w:r>
    </w:p>
    <w:p w14:paraId="36B9C76A" w14:textId="29236308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Testing with various available datasets</w:t>
      </w:r>
    </w:p>
    <w:p w14:paraId="0BB6306B" w14:textId="68C966FC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color w:val="000000" w:themeColor="text1"/>
          <w:sz w:val="24"/>
          <w:szCs w:val="24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Debugging (error rectification)</w:t>
      </w:r>
    </w:p>
    <w:p w14:paraId="1180BEF2" w14:textId="423727E7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color w:val="000000" w:themeColor="text1"/>
          <w:sz w:val="24"/>
          <w:szCs w:val="24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Exporting an executable</w:t>
      </w:r>
    </w:p>
    <w:p w14:paraId="5902AAA0" w14:textId="77777777" w:rsidR="00F73517" w:rsidRPr="00592A2B" w:rsidRDefault="00F73517" w:rsidP="00F73517">
      <w:pPr>
        <w:pStyle w:val="ListParagraph"/>
        <w:ind w:left="1080"/>
        <w:rPr>
          <w:rFonts w:ascii="Bahnschrift SemiLight SemiConde" w:hAnsi="Bahnschrift SemiLight SemiConde"/>
          <w:color w:val="000000" w:themeColor="text1"/>
          <w:sz w:val="24"/>
          <w:szCs w:val="24"/>
        </w:rPr>
      </w:pPr>
    </w:p>
    <w:p w14:paraId="74B5A46E" w14:textId="08BCA973" w:rsidR="00F73517" w:rsidRPr="00592A2B" w:rsidRDefault="00F73517" w:rsidP="00F73517">
      <w:pPr>
        <w:pStyle w:val="ListParagraph"/>
        <w:numPr>
          <w:ilvl w:val="0"/>
          <w:numId w:val="1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  <w:t>Maintenance</w:t>
      </w:r>
    </w:p>
    <w:p w14:paraId="48BD6005" w14:textId="77777777" w:rsidR="00592A2B" w:rsidRPr="00592A2B" w:rsidRDefault="00592A2B" w:rsidP="00592A2B">
      <w:pPr>
        <w:pStyle w:val="ListParagraph"/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</w:p>
    <w:p w14:paraId="1EAEFFB7" w14:textId="668133F9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Continuous stage</w:t>
      </w:r>
    </w:p>
    <w:p w14:paraId="5607EAAC" w14:textId="05B3D318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Correction to any errors after final product is completed</w:t>
      </w:r>
    </w:p>
    <w:p w14:paraId="5EB5E7F4" w14:textId="1B34BDA3" w:rsidR="00F73517" w:rsidRPr="00592A2B" w:rsidRDefault="00F73517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Periodically testing with new data for improved output accuracy</w:t>
      </w:r>
    </w:p>
    <w:p w14:paraId="515BCCB0" w14:textId="3D39C2A6" w:rsidR="00F73517" w:rsidRPr="00592A2B" w:rsidRDefault="00592A2B" w:rsidP="00F73517">
      <w:pPr>
        <w:pStyle w:val="ListParagraph"/>
        <w:numPr>
          <w:ilvl w:val="0"/>
          <w:numId w:val="2"/>
        </w:numPr>
        <w:rPr>
          <w:rFonts w:ascii="Bahnschrift SemiLight SemiConde" w:hAnsi="Bahnschrift SemiLight SemiConde"/>
          <w:b/>
          <w:bCs/>
          <w:color w:val="000000" w:themeColor="text1"/>
          <w:sz w:val="24"/>
          <w:szCs w:val="24"/>
          <w:u w:val="single"/>
        </w:rPr>
      </w:pPr>
      <w:r w:rsidRPr="00592A2B">
        <w:rPr>
          <w:rFonts w:ascii="Bahnschrift SemiLight SemiConde" w:hAnsi="Bahnschrift SemiLight SemiConde"/>
          <w:color w:val="000000" w:themeColor="text1"/>
          <w:sz w:val="24"/>
          <w:szCs w:val="24"/>
        </w:rPr>
        <w:t>Tweaking the product for efficiency and speed</w:t>
      </w:r>
    </w:p>
    <w:p w14:paraId="6BED2A8D" w14:textId="0675CAD5" w:rsidR="00592A2B" w:rsidRDefault="00592A2B" w:rsidP="00592A2B">
      <w:pPr>
        <w:rPr>
          <w:rFonts w:ascii="Bahnschrift SemiCondensed" w:hAnsi="Bahnschrift SemiCondensed"/>
          <w:b/>
          <w:bCs/>
          <w:color w:val="000000" w:themeColor="text1"/>
          <w:sz w:val="24"/>
          <w:szCs w:val="24"/>
          <w:u w:val="single"/>
        </w:rPr>
      </w:pPr>
    </w:p>
    <w:p w14:paraId="6FF2EF18" w14:textId="55CB61E1" w:rsidR="00592A2B" w:rsidRDefault="00592A2B" w:rsidP="00592A2B">
      <w:pPr>
        <w:rPr>
          <w:rFonts w:ascii="Bahnschrift SemiCondensed" w:hAnsi="Bahnschrift SemiCondensed"/>
          <w:b/>
          <w:bCs/>
          <w:color w:val="000000" w:themeColor="text1"/>
          <w:sz w:val="24"/>
          <w:szCs w:val="24"/>
          <w:u w:val="single"/>
        </w:rPr>
      </w:pPr>
    </w:p>
    <w:p w14:paraId="7676DFCF" w14:textId="4974F7B1" w:rsidR="00592A2B" w:rsidRDefault="00592A2B" w:rsidP="00592A2B">
      <w:pPr>
        <w:rPr>
          <w:rFonts w:ascii="Bahnschrift SemiCondensed" w:hAnsi="Bahnschrift SemiCondensed"/>
          <w:b/>
          <w:bCs/>
          <w:color w:val="000000" w:themeColor="text1"/>
          <w:sz w:val="24"/>
          <w:szCs w:val="24"/>
          <w:u w:val="single"/>
        </w:rPr>
      </w:pPr>
    </w:p>
    <w:p w14:paraId="274F25EE" w14:textId="226EF321" w:rsidR="00592A2B" w:rsidRDefault="00592A2B" w:rsidP="00592A2B">
      <w:pPr>
        <w:rPr>
          <w:rFonts w:ascii="Bahnschrift SemiCondensed" w:hAnsi="Bahnschrift SemiCondensed"/>
          <w:b/>
          <w:bCs/>
          <w:color w:val="000000" w:themeColor="text1"/>
          <w:sz w:val="24"/>
          <w:szCs w:val="24"/>
          <w:u w:val="single"/>
        </w:rPr>
      </w:pPr>
    </w:p>
    <w:p w14:paraId="15720066" w14:textId="51860080" w:rsidR="00592A2B" w:rsidRDefault="00592A2B" w:rsidP="00592A2B">
      <w:pPr>
        <w:rPr>
          <w:rFonts w:ascii="Bahnschrift SemiCondensed" w:hAnsi="Bahnschrift SemiCondensed"/>
          <w:b/>
          <w:bCs/>
          <w:color w:val="000000" w:themeColor="text1"/>
          <w:sz w:val="24"/>
          <w:szCs w:val="24"/>
          <w:u w:val="single"/>
        </w:rPr>
      </w:pPr>
    </w:p>
    <w:p w14:paraId="1CCE183A" w14:textId="298427DD" w:rsidR="00592A2B" w:rsidRDefault="00592A2B" w:rsidP="00592A2B">
      <w:pPr>
        <w:rPr>
          <w:rFonts w:ascii="Bahnschrift SemiCondensed" w:hAnsi="Bahnschrift SemiCondensed"/>
          <w:b/>
          <w:bCs/>
          <w:color w:val="000000" w:themeColor="text1"/>
          <w:sz w:val="24"/>
          <w:szCs w:val="24"/>
          <w:u w:val="single"/>
        </w:rPr>
      </w:pPr>
    </w:p>
    <w:p w14:paraId="791AA97C" w14:textId="5B3F9026" w:rsidR="00592A2B" w:rsidRPr="00592A2B" w:rsidRDefault="00592A2B" w:rsidP="00592A2B">
      <w:pPr>
        <w:jc w:val="right"/>
        <w:rPr>
          <w:rFonts w:ascii="Daytona Pro Condensed Light" w:hAnsi="Daytona Pro Condensed Light"/>
          <w:color w:val="000000" w:themeColor="text1"/>
          <w:sz w:val="18"/>
          <w:szCs w:val="18"/>
        </w:rPr>
      </w:pPr>
      <w:r w:rsidRPr="00592A2B">
        <w:rPr>
          <w:rFonts w:ascii="Daytona Pro Condensed Light" w:hAnsi="Daytona Pro Condensed Light"/>
          <w:color w:val="000000" w:themeColor="text1"/>
          <w:sz w:val="18"/>
          <w:szCs w:val="18"/>
        </w:rPr>
        <w:t xml:space="preserve">(For MG </w:t>
      </w:r>
      <w:proofErr w:type="spellStart"/>
      <w:r w:rsidRPr="00592A2B">
        <w:rPr>
          <w:rFonts w:ascii="Daytona Pro Condensed Light" w:hAnsi="Daytona Pro Condensed Light"/>
          <w:color w:val="000000" w:themeColor="text1"/>
          <w:sz w:val="18"/>
          <w:szCs w:val="18"/>
        </w:rPr>
        <w:t>Somani</w:t>
      </w:r>
      <w:proofErr w:type="spellEnd"/>
      <w:r w:rsidRPr="00592A2B">
        <w:rPr>
          <w:rFonts w:ascii="Daytona Pro Condensed Light" w:hAnsi="Daytona Pro Condensed Light"/>
          <w:color w:val="000000" w:themeColor="text1"/>
          <w:sz w:val="18"/>
          <w:szCs w:val="18"/>
        </w:rPr>
        <w:t xml:space="preserve"> &amp; Co.)</w:t>
      </w:r>
    </w:p>
    <w:sectPr w:rsidR="00592A2B" w:rsidRPr="00592A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 SemiLight SemiConde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Daytona Pro Condensed Light">
    <w:charset w:val="00"/>
    <w:family w:val="swiss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AC0E3D"/>
    <w:multiLevelType w:val="hybridMultilevel"/>
    <w:tmpl w:val="8E4CA0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E17FC1"/>
    <w:multiLevelType w:val="hybridMultilevel"/>
    <w:tmpl w:val="DA3E3E40"/>
    <w:lvl w:ilvl="0" w:tplc="02D4D1A8">
      <w:start w:val="1"/>
      <w:numFmt w:val="bullet"/>
      <w:lvlText w:val="-"/>
      <w:lvlJc w:val="left"/>
      <w:pPr>
        <w:ind w:left="1080" w:hanging="360"/>
      </w:pPr>
      <w:rPr>
        <w:rFonts w:ascii="Bahnschrift SemiCondensed" w:eastAsiaTheme="minorHAnsi" w:hAnsi="Bahnschrift SemiCondensed" w:cstheme="minorBidi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MbSwNDS0NDc1MzVS0lEKTi0uzszPAykwrAUAYqiPeSwAAAA="/>
  </w:docVars>
  <w:rsids>
    <w:rsidRoot w:val="00E02ADD"/>
    <w:rsid w:val="00592A2B"/>
    <w:rsid w:val="00806016"/>
    <w:rsid w:val="00B26025"/>
    <w:rsid w:val="00CA7056"/>
    <w:rsid w:val="00E02ADD"/>
    <w:rsid w:val="00F7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CCA28"/>
  <w15:chartTrackingRefBased/>
  <w15:docId w15:val="{60DEF748-262A-49CF-9196-E7B86B6D38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5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.1822it1083</dc:creator>
  <cp:keywords/>
  <dc:description/>
  <cp:lastModifiedBy>mohd.1822it1083</cp:lastModifiedBy>
  <cp:revision>3</cp:revision>
  <dcterms:created xsi:type="dcterms:W3CDTF">2021-05-29T06:04:00Z</dcterms:created>
  <dcterms:modified xsi:type="dcterms:W3CDTF">2021-05-29T06:17:00Z</dcterms:modified>
</cp:coreProperties>
</file>